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арас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ткрыла Midnight Commander и перешла в каталог ~/work/arch-pc. Создала каталог lab05, чтобы выполнить задани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39043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нутри каталога lab05 я создала файл lab05-1.asm и открыла его для редактирования. Написала код программы внутри файл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831882" cy="4851132"/>
            <wp:effectExtent b="0" l="0" r="0" t="0"/>
            <wp:docPr descr="Figure 2: Редактиров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сле этого я открыла файл lab05-1.asm для просмотра и проверила написанный код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207267" cy="4985886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мпилировала программу и проверила ее работу, получив исполняемый файл. Тщательно проверила, как программа функционируе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42210"/>
            <wp:effectExtent b="0" l="0" r="0" t="0"/>
            <wp:docPr descr="Figure 4: Компиляция и запуск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файла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а файл in_out.asm и добавила его в рабочий каталог. Затем скопировала файл lab05-1.asm и создала копию с именем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2479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файле lab05-2.asm я написала код программы и скомпилировала его. Проверила запуск программы и убедилась, что она работает должным образом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504623" cy="3474720"/>
            <wp:effectExtent b="0" l="0" r="0" t="0"/>
            <wp:docPr descr="Figure 6: Редактирование файл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файла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53279"/>
            <wp:effectExtent b="0" l="0" r="0" t="0"/>
            <wp:docPr descr="Figure 7: Компиляция и запуск файла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и запуск файла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несила изменения в файл lab05-2.asm, заменив подпрограмму sprintLF на sprint. Пересобрала исполняемый файл. Теперь строки выводятся без перехода на новую строку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841507" cy="3166711"/>
            <wp:effectExtent b="0" l="0" r="0" t="0"/>
            <wp:docPr descr="Figure 8: Редактирование файл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дактирование файл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951980"/>
            <wp:effectExtent b="0" l="0" r="0" t="0"/>
            <wp:docPr descr="Figure 9: Компиляция и запуск файла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пиляция и запуск файла lab05-2.asm</w:t>
      </w:r>
    </w:p>
    <w:bookmarkEnd w:id="0"/>
    <w:bookmarkStart w:id="7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копировала программу lab05-1.asm и внесла изменения в код, чтобы добавить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считать строку с клавиатуры и вывести ее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242350"/>
            <wp:effectExtent b="0" l="0" r="0" t="0"/>
            <wp:docPr descr="Figure 10: Редактирование файл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дактирование файла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59542"/>
            <wp:effectExtent b="0" l="0" r="0" t="0"/>
            <wp:docPr descr="Figure 11: Компиляция и запуск файла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пиляция и запуск файла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а программу lab05-2.asm и провела аналогичные изменения, используя возможности из файла in_out.asm. Теперь программа считывает и выводит строки с помощью соответствующих подпрограмм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721395"/>
            <wp:effectExtent b="0" l="0" r="0" t="0"/>
            <wp:docPr descr="Figure 12: Редактирование файл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817247"/>
            <wp:effectExtent b="0" l="0" r="0" t="0"/>
            <wp:docPr descr="Figure 13: Компиляция и запуск файла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пиляция и запуск файла lab05-4.asm</w:t>
      </w:r>
    </w:p>
    <w:bookmarkEnd w:id="0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Тарасова Анна</dc:creator>
  <dc:language>ru-RU</dc:language>
  <cp:keywords/>
  <dcterms:created xsi:type="dcterms:W3CDTF">2023-12-09T08:25:29Z</dcterms:created>
  <dcterms:modified xsi:type="dcterms:W3CDTF">2023-12-09T08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